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What you learned last week with the </w:t>
      </w:r>
      <w:proofErr w:type="spell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MatLabLib</w:t>
      </w:r>
      <w:proofErr w:type="spell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tutorials, and what you learned from this tutorial, </w:t>
      </w: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be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thinking about an original Analysis Case Study that you will be developing throughout the rest of this course. 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The first part of your original Analysis Case Study (Graph Analysis) will be part of your assignment for next week but you can start looking for ideas this week.,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Visualization feature space is not as easy when our data is text. 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This is in apart because visualizing high-dimensional data is inherently more difficult but also because visualizing text data in python requires additional logic as compared to plotting purely numeric data.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By using </w:t>
      </w:r>
      <w:proofErr w:type="spell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Mataplotlib</w:t>
      </w:r>
      <w:proofErr w:type="spell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we can visualize feature analysis and feature engineering.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Feature analysis techniques: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n-gram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time series, network analysis, and projection plots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Feature engineering techniques: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visual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parts of speech tagging and frequency distributions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Model Diagnostics:</w:t>
      </w: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ab/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We will select and compare multiple models and will determine which model will perform well or poorly.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Model diagnostic </w:t>
      </w: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techniques :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 Visualizing clusters, visualizing classes, conf</w:t>
      </w:r>
      <w:r w:rsidR="005747DD">
        <w:rPr>
          <w:rFonts w:ascii="Arial" w:hAnsi="Arial" w:cs="Arial"/>
          <w:color w:val="000000"/>
          <w:sz w:val="21"/>
          <w:szCs w:val="21"/>
          <w:shd w:val="clear" w:color="auto" w:fill="F8F8F8"/>
        </w:rPr>
        <w:t>usion matrices, visual steering</w:t>
      </w:r>
    </w:p>
    <w:p w:rsidR="00D95A04" w:rsidRPr="00D95A04" w:rsidRDefault="00D95A04" w:rsidP="00D95A04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Graphs are used to represent and model complex system in the real word such as communication network and biological ecosystems</w:t>
      </w:r>
    </w:p>
    <w:p w:rsidR="0006447A" w:rsidRPr="00D95A04" w:rsidRDefault="0006447A" w:rsidP="00D95A04"/>
    <w:sectPr w:rsidR="0006447A" w:rsidRPr="00D95A04" w:rsidSect="00657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cztzQ3NzQwNzExtLBU0lEKTi0uzszPAykwrAUA8n3OYCwAAAA="/>
  </w:docVars>
  <w:rsids>
    <w:rsidRoot w:val="0006447A"/>
    <w:rsid w:val="0006447A"/>
    <w:rsid w:val="0020178F"/>
    <w:rsid w:val="005747DD"/>
    <w:rsid w:val="00657731"/>
    <w:rsid w:val="00D95A04"/>
    <w:rsid w:val="00EC10BE"/>
    <w:rsid w:val="00FD6F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77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1-10-02T20:22:00Z</dcterms:created>
  <dcterms:modified xsi:type="dcterms:W3CDTF">2021-10-02T21:02:00Z</dcterms:modified>
</cp:coreProperties>
</file>